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EB7" w:rsidRDefault="00486EB7">
      <w:bookmarkStart w:id="0" w:name="_GoBack"/>
      <w:bookmarkEnd w:id="0"/>
    </w:p>
    <w:p w:rsidR="004C5E76" w:rsidRPr="00554B8B" w:rsidRDefault="00C0271D">
      <w:pPr>
        <w:rPr>
          <w:b/>
          <w:smallCaps/>
          <w:color w:val="76232F"/>
          <w:sz w:val="48"/>
          <w:szCs w:val="40"/>
        </w:rPr>
      </w:pPr>
      <w:r w:rsidRPr="00554B8B">
        <w:rPr>
          <w:b/>
          <w:smallCaps/>
          <w:noProof/>
          <w:color w:val="76232F"/>
          <w:sz w:val="48"/>
          <w:szCs w:val="40"/>
        </w:rPr>
        <mc:AlternateContent>
          <mc:Choice Requires="wpc">
            <w:drawing>
              <wp:inline distT="0" distB="0" distL="0" distR="0" wp14:anchorId="338AEE95" wp14:editId="73EF91AF">
                <wp:extent cx="6370320" cy="1401419"/>
                <wp:effectExtent l="0" t="0" r="0" b="8890"/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2219571" y="34812"/>
                            <a:ext cx="3922149" cy="13654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A4992" w:rsidRDefault="00AA4992" w:rsidP="001308F2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 xml:space="preserve">CITY OF </w:t>
                              </w:r>
                              <w:smartTag w:uri="urn:schemas-microsoft-com:office:smarttags" w:element="place">
                                <w:smartTag w:uri="urn:schemas-microsoft-com:office:smarttags" w:element="City">
                                  <w:r w:rsidRPr="00E65262">
                                    <w:rPr>
                                      <w:rFonts w:ascii="Georgia" w:hAnsi="Georgia"/>
                                      <w:b/>
                                      <w:sz w:val="44"/>
                                      <w:szCs w:val="44"/>
                                    </w:rPr>
                                    <w:t>CREEDMOOR</w:t>
                                  </w:r>
                                </w:smartTag>
                              </w:smartTag>
                            </w:p>
                            <w:p w:rsidR="00AA4992" w:rsidRPr="00076335" w:rsidRDefault="00AA4992" w:rsidP="001308F2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076335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P.O. </w:t>
                              </w:r>
                              <w:smartTag w:uri="urn:schemas-microsoft-com:office:smarttags" w:element="address">
                                <w:smartTag w:uri="urn:schemas-microsoft-com:office:smarttags" w:element="Street">
                                  <w:r w:rsidRPr="00076335">
                                    <w:rPr>
                                      <w:rFonts w:ascii="Georgia" w:hAnsi="Georgia"/>
                                      <w:smallCaps/>
                                      <w:szCs w:val="22"/>
                                    </w:rPr>
                                    <w:t>Box</w:t>
                                  </w:r>
                                </w:smartTag>
                                <w:r w:rsidRPr="00076335">
                                  <w:rPr>
                                    <w:rFonts w:ascii="Georgia" w:hAnsi="Georgia"/>
                                    <w:smallCaps/>
                                    <w:szCs w:val="22"/>
                                  </w:rPr>
                                  <w:t xml:space="preserve"> 765</w:t>
                                </w:r>
                              </w:smartTag>
                            </w:p>
                            <w:p w:rsidR="00AA4992" w:rsidRPr="00076335" w:rsidRDefault="00AA4992" w:rsidP="001308F2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smartTag w:uri="urn:schemas-microsoft-com:office:smarttags" w:element="Street">
                                <w:smartTag w:uri="urn:schemas-microsoft-com:office:smarttags" w:element="address">
                                  <w:r w:rsidRPr="00076335">
                                    <w:rPr>
                                      <w:rFonts w:ascii="Georgia" w:hAnsi="Georgia"/>
                                      <w:smallCaps/>
                                      <w:szCs w:val="22"/>
                                    </w:rPr>
                                    <w:t>111 Masonic Street</w:t>
                                  </w:r>
                                </w:smartTag>
                              </w:smartTag>
                              <w:r w:rsidRPr="00076335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  </w:t>
                              </w:r>
                            </w:p>
                            <w:p w:rsidR="00AA4992" w:rsidRPr="00076335" w:rsidRDefault="00AA4992" w:rsidP="001308F2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smartTag w:uri="urn:schemas-microsoft-com:office:smarttags" w:element="place">
                                <w:smartTag w:uri="urn:schemas-microsoft-com:office:smarttags" w:element="City">
                                  <w:r w:rsidRPr="00076335">
                                    <w:rPr>
                                      <w:rFonts w:ascii="Georgia" w:hAnsi="Georgia"/>
                                      <w:smallCaps/>
                                      <w:szCs w:val="22"/>
                                    </w:rPr>
                                    <w:t>Creedmoor</w:t>
                                  </w:r>
                                </w:smartTag>
                                <w:r w:rsidRPr="00076335">
                                  <w:rPr>
                                    <w:rFonts w:ascii="Georgia" w:hAnsi="Georgia"/>
                                    <w:smallCaps/>
                                    <w:szCs w:val="22"/>
                                  </w:rPr>
                                  <w:t xml:space="preserve">, </w:t>
                                </w:r>
                                <w:smartTag w:uri="urn:schemas-microsoft-com:office:smarttags" w:element="State">
                                  <w:r w:rsidRPr="00076335">
                                    <w:rPr>
                                      <w:rFonts w:ascii="Georgia" w:hAnsi="Georgia"/>
                                      <w:smallCaps/>
                                      <w:szCs w:val="22"/>
                                    </w:rPr>
                                    <w:t>NC</w:t>
                                  </w:r>
                                </w:smartTag>
                                <w:r w:rsidRPr="00076335">
                                  <w:rPr>
                                    <w:rFonts w:ascii="Georgia" w:hAnsi="Georgia"/>
                                    <w:smallCaps/>
                                    <w:szCs w:val="22"/>
                                  </w:rPr>
                                  <w:t xml:space="preserve"> </w:t>
                                </w:r>
                                <w:smartTag w:uri="urn:schemas-microsoft-com:office:smarttags" w:element="PostalCode">
                                  <w:r w:rsidRPr="00076335">
                                    <w:rPr>
                                      <w:rFonts w:ascii="Georgia" w:hAnsi="Georgia"/>
                                      <w:smallCaps/>
                                      <w:szCs w:val="22"/>
                                    </w:rPr>
                                    <w:t>27522</w:t>
                                  </w:r>
                                </w:smartTag>
                              </w:smartTag>
                            </w:p>
                            <w:p w:rsidR="00AA4992" w:rsidRPr="00076335" w:rsidRDefault="003215E5" w:rsidP="001308F2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8" w:history="1">
                                <w:r w:rsidR="00AA4992" w:rsidRPr="00076335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AA4992" w:rsidRPr="00076335" w:rsidRDefault="00AA4992" w:rsidP="001308F2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076335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2450" y="34812"/>
                            <a:ext cx="1239226" cy="1228138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38AEE95" id="Canvas 6" o:spid="_x0000_s1026" editas="canvas" style="width:501.6pt;height:110.35pt;mso-position-horizontal-relative:char;mso-position-vertical-relative:line" coordsize="63703,140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703;height:14008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22195;top:348;width:39222;height:13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:rsidR="00AA4992" w:rsidRDefault="00AA4992" w:rsidP="001308F2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 xml:space="preserve">CITY OF </w:t>
                        </w:r>
                        <w:smartTag w:uri="urn:schemas-microsoft-com:office:smarttags" w:element="place">
                          <w:smartTag w:uri="urn:schemas-microsoft-com:office:smarttags" w:element="City">
                            <w:r w:rsidRPr="00E65262">
                              <w:rPr>
                                <w:rFonts w:ascii="Georgia" w:hAnsi="Georgia"/>
                                <w:b/>
                                <w:sz w:val="44"/>
                                <w:szCs w:val="44"/>
                              </w:rPr>
                              <w:t>CREEDMOOR</w:t>
                            </w:r>
                          </w:smartTag>
                        </w:smartTag>
                      </w:p>
                      <w:p w:rsidR="00AA4992" w:rsidRPr="00076335" w:rsidRDefault="00AA4992" w:rsidP="001308F2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076335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P.O. </w:t>
                        </w:r>
                        <w:smartTag w:uri="urn:schemas-microsoft-com:office:smarttags" w:element="address">
                          <w:smartTag w:uri="urn:schemas-microsoft-com:office:smarttags" w:element="Street">
                            <w:r w:rsidRPr="00076335">
                              <w:rPr>
                                <w:rFonts w:ascii="Georgia" w:hAnsi="Georgia"/>
                                <w:smallCaps/>
                                <w:szCs w:val="22"/>
                              </w:rPr>
                              <w:t>Box</w:t>
                            </w:r>
                          </w:smartTag>
                          <w:r w:rsidRPr="00076335">
                            <w:rPr>
                              <w:rFonts w:ascii="Georgia" w:hAnsi="Georgia"/>
                              <w:smallCaps/>
                              <w:szCs w:val="22"/>
                            </w:rPr>
                            <w:t xml:space="preserve"> 765</w:t>
                          </w:r>
                        </w:smartTag>
                      </w:p>
                      <w:p w:rsidR="00AA4992" w:rsidRPr="00076335" w:rsidRDefault="00AA4992" w:rsidP="001308F2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smartTag w:uri="urn:schemas-microsoft-com:office:smarttags" w:element="Street">
                          <w:smartTag w:uri="urn:schemas-microsoft-com:office:smarttags" w:element="address">
                            <w:r w:rsidRPr="00076335">
                              <w:rPr>
                                <w:rFonts w:ascii="Georgia" w:hAnsi="Georgia"/>
                                <w:smallCaps/>
                                <w:szCs w:val="22"/>
                              </w:rPr>
                              <w:t>111 Masonic Street</w:t>
                            </w:r>
                          </w:smartTag>
                        </w:smartTag>
                        <w:r w:rsidRPr="00076335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  </w:t>
                        </w:r>
                      </w:p>
                      <w:p w:rsidR="00AA4992" w:rsidRPr="00076335" w:rsidRDefault="00AA4992" w:rsidP="001308F2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smartTag w:uri="urn:schemas-microsoft-com:office:smarttags" w:element="place">
                          <w:smartTag w:uri="urn:schemas-microsoft-com:office:smarttags" w:element="City">
                            <w:r w:rsidRPr="00076335">
                              <w:rPr>
                                <w:rFonts w:ascii="Georgia" w:hAnsi="Georgia"/>
                                <w:smallCaps/>
                                <w:szCs w:val="22"/>
                              </w:rPr>
                              <w:t>Creedmoor</w:t>
                            </w:r>
                          </w:smartTag>
                          <w:r w:rsidRPr="00076335">
                            <w:rPr>
                              <w:rFonts w:ascii="Georgia" w:hAnsi="Georgia"/>
                              <w:smallCaps/>
                              <w:szCs w:val="22"/>
                            </w:rPr>
                            <w:t xml:space="preserve">, </w:t>
                          </w:r>
                          <w:smartTag w:uri="urn:schemas-microsoft-com:office:smarttags" w:element="State">
                            <w:r w:rsidRPr="00076335">
                              <w:rPr>
                                <w:rFonts w:ascii="Georgia" w:hAnsi="Georgia"/>
                                <w:smallCaps/>
                                <w:szCs w:val="22"/>
                              </w:rPr>
                              <w:t>NC</w:t>
                            </w:r>
                          </w:smartTag>
                          <w:r w:rsidRPr="00076335">
                            <w:rPr>
                              <w:rFonts w:ascii="Georgia" w:hAnsi="Georgia"/>
                              <w:smallCaps/>
                              <w:szCs w:val="22"/>
                            </w:rPr>
                            <w:t xml:space="preserve"> </w:t>
                          </w:r>
                          <w:smartTag w:uri="urn:schemas-microsoft-com:office:smarttags" w:element="PostalCode">
                            <w:r w:rsidRPr="00076335">
                              <w:rPr>
                                <w:rFonts w:ascii="Georgia" w:hAnsi="Georgia"/>
                                <w:smallCaps/>
                                <w:szCs w:val="22"/>
                              </w:rPr>
                              <w:t>27522</w:t>
                            </w:r>
                          </w:smartTag>
                        </w:smartTag>
                      </w:p>
                      <w:p w:rsidR="00AA4992" w:rsidRPr="00076335" w:rsidRDefault="00821CF1" w:rsidP="001308F2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10" w:history="1">
                          <w:r w:rsidR="00AA4992" w:rsidRPr="00076335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AA4992" w:rsidRPr="00076335" w:rsidRDefault="00AA4992" w:rsidP="001308F2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076335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v:shape id="Picture 8" o:spid="_x0000_s1029" type="#_x0000_t75" style="position:absolute;left:7324;top:348;width:12392;height:12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">
                  <v:imagedata r:id="rId11" o:title=""/>
                </v:shape>
                <w10:anchorlock/>
              </v:group>
            </w:pict>
          </mc:Fallback>
        </mc:AlternateContent>
      </w:r>
    </w:p>
    <w:p w:rsidR="00D80DC3" w:rsidRPr="00AA4992" w:rsidRDefault="00D80DC3" w:rsidP="00076335">
      <w:pPr>
        <w:tabs>
          <w:tab w:val="left" w:pos="2940"/>
        </w:tabs>
        <w:rPr>
          <w:b/>
          <w:color w:val="1C509F"/>
          <w:sz w:val="16"/>
        </w:rPr>
      </w:pPr>
    </w:p>
    <w:p w:rsidR="00076335" w:rsidRPr="005E529D" w:rsidRDefault="00467417" w:rsidP="008E7377">
      <w:pPr>
        <w:spacing w:before="360"/>
        <w:jc w:val="center"/>
        <w:rPr>
          <w:b/>
          <w:smallCaps/>
          <w:color w:val="76232F"/>
          <w:sz w:val="52"/>
          <w:szCs w:val="40"/>
        </w:rPr>
      </w:pPr>
      <w:r>
        <w:rPr>
          <w:b/>
          <w:smallCaps/>
          <w:color w:val="76232F"/>
          <w:sz w:val="52"/>
          <w:szCs w:val="40"/>
        </w:rPr>
        <w:t>202</w:t>
      </w:r>
      <w:r w:rsidR="007414E1">
        <w:rPr>
          <w:b/>
          <w:smallCaps/>
          <w:color w:val="76232F"/>
          <w:sz w:val="52"/>
          <w:szCs w:val="40"/>
        </w:rPr>
        <w:t>4</w:t>
      </w:r>
      <w:r w:rsidR="00F92564" w:rsidRPr="005E529D">
        <w:rPr>
          <w:b/>
          <w:smallCaps/>
          <w:color w:val="76232F"/>
          <w:sz w:val="52"/>
          <w:szCs w:val="40"/>
        </w:rPr>
        <w:t xml:space="preserve"> </w:t>
      </w:r>
      <w:r w:rsidR="00D80DC3" w:rsidRPr="005E529D">
        <w:rPr>
          <w:b/>
          <w:smallCaps/>
          <w:color w:val="76232F"/>
          <w:sz w:val="52"/>
          <w:szCs w:val="40"/>
        </w:rPr>
        <w:t>Board Meeting</w:t>
      </w:r>
      <w:r w:rsidR="00076335" w:rsidRPr="005E529D">
        <w:rPr>
          <w:b/>
          <w:smallCaps/>
          <w:color w:val="76232F"/>
          <w:sz w:val="52"/>
          <w:szCs w:val="40"/>
        </w:rPr>
        <w:t xml:space="preserve"> Date</w:t>
      </w:r>
      <w:r w:rsidR="00C92187" w:rsidRPr="005E529D">
        <w:rPr>
          <w:b/>
          <w:smallCaps/>
          <w:color w:val="76232F"/>
          <w:sz w:val="52"/>
          <w:szCs w:val="40"/>
        </w:rPr>
        <w:t>s</w:t>
      </w:r>
    </w:p>
    <w:p w:rsidR="00267B61" w:rsidRPr="005E529D" w:rsidRDefault="00A67480" w:rsidP="00C92187">
      <w:pPr>
        <w:jc w:val="center"/>
        <w:rPr>
          <w:sz w:val="22"/>
        </w:rPr>
      </w:pPr>
      <w:r w:rsidRPr="005E529D">
        <w:rPr>
          <w:b/>
          <w:sz w:val="36"/>
          <w:szCs w:val="40"/>
        </w:rPr>
        <w:t xml:space="preserve">Effective </w:t>
      </w:r>
      <w:r w:rsidR="00AC6B05" w:rsidRPr="005E529D">
        <w:rPr>
          <w:b/>
          <w:sz w:val="36"/>
          <w:szCs w:val="40"/>
        </w:rPr>
        <w:t>January</w:t>
      </w:r>
      <w:r w:rsidR="00981DFE" w:rsidRPr="005E529D">
        <w:rPr>
          <w:b/>
          <w:sz w:val="36"/>
          <w:szCs w:val="40"/>
        </w:rPr>
        <w:t xml:space="preserve"> 1, 20</w:t>
      </w:r>
      <w:r w:rsidR="00194C34">
        <w:rPr>
          <w:b/>
          <w:sz w:val="36"/>
          <w:szCs w:val="40"/>
        </w:rPr>
        <w:t>24</w:t>
      </w:r>
    </w:p>
    <w:p w:rsidR="000E69DA" w:rsidRDefault="00C92187" w:rsidP="008E67D0">
      <w:pPr>
        <w:spacing w:after="120"/>
        <w:jc w:val="center"/>
        <w:rPr>
          <w:sz w:val="36"/>
          <w:szCs w:val="28"/>
        </w:rPr>
      </w:pPr>
      <w:r w:rsidRPr="005E529D">
        <w:rPr>
          <w:sz w:val="36"/>
          <w:szCs w:val="28"/>
        </w:rPr>
        <w:t xml:space="preserve">Unless otherwise noted, all meetings are held </w:t>
      </w:r>
      <w:r w:rsidR="00F92564" w:rsidRPr="005E529D">
        <w:rPr>
          <w:sz w:val="36"/>
          <w:szCs w:val="28"/>
        </w:rPr>
        <w:t xml:space="preserve">at </w:t>
      </w:r>
      <w:r w:rsidRPr="005E529D">
        <w:rPr>
          <w:sz w:val="36"/>
          <w:szCs w:val="28"/>
        </w:rPr>
        <w:t>Creedmoo</w:t>
      </w:r>
      <w:r w:rsidR="00F92564" w:rsidRPr="005E529D">
        <w:rPr>
          <w:sz w:val="36"/>
          <w:szCs w:val="28"/>
        </w:rPr>
        <w:t>r City Hall, 111 Masonic Street</w:t>
      </w:r>
    </w:p>
    <w:p w:rsidR="00194C34" w:rsidRPr="005E529D" w:rsidRDefault="00194C34" w:rsidP="008E67D0">
      <w:pPr>
        <w:spacing w:after="120"/>
        <w:jc w:val="center"/>
        <w:rPr>
          <w:sz w:val="36"/>
          <w:szCs w:val="28"/>
        </w:rPr>
      </w:pPr>
    </w:p>
    <w:p w:rsidR="00720C9B" w:rsidRPr="00B63B87" w:rsidRDefault="00720C9B" w:rsidP="00C035AA">
      <w:pPr>
        <w:jc w:val="center"/>
        <w:rPr>
          <w:b/>
        </w:rPr>
      </w:pPr>
    </w:p>
    <w:p w:rsidR="00AC6B05" w:rsidRPr="005E529D" w:rsidRDefault="00AC6B05" w:rsidP="00691E5B">
      <w:pPr>
        <w:jc w:val="center"/>
        <w:rPr>
          <w:b/>
          <w:smallCaps/>
          <w:color w:val="76232F"/>
          <w:sz w:val="48"/>
          <w:szCs w:val="40"/>
          <w:u w:val="single"/>
        </w:rPr>
      </w:pPr>
      <w:r w:rsidRPr="005E529D">
        <w:rPr>
          <w:b/>
          <w:smallCaps/>
          <w:color w:val="76232F"/>
          <w:sz w:val="48"/>
          <w:szCs w:val="40"/>
          <w:u w:val="single"/>
        </w:rPr>
        <w:t>Board of Commissioners</w:t>
      </w:r>
    </w:p>
    <w:p w:rsidR="00CF2196" w:rsidRPr="00CF2196" w:rsidRDefault="00CF2196" w:rsidP="000F0EA4">
      <w:pPr>
        <w:spacing w:after="120"/>
        <w:jc w:val="center"/>
        <w:rPr>
          <w:rFonts w:asciiTheme="minorHAnsi" w:hAnsiTheme="minorHAnsi"/>
          <w:b/>
          <w:sz w:val="36"/>
          <w:szCs w:val="28"/>
          <w:u w:val="single"/>
        </w:rPr>
      </w:pPr>
      <w:r w:rsidRPr="00CF2196">
        <w:rPr>
          <w:rFonts w:asciiTheme="minorHAnsi" w:hAnsiTheme="minorHAnsi"/>
          <w:b/>
          <w:sz w:val="36"/>
          <w:szCs w:val="28"/>
          <w:u w:val="single"/>
        </w:rPr>
        <w:t>Legislative Meetings</w:t>
      </w:r>
    </w:p>
    <w:p w:rsidR="00720C9B" w:rsidRPr="005E529D" w:rsidRDefault="00AC6B05" w:rsidP="00B63B87">
      <w:pPr>
        <w:spacing w:after="120"/>
        <w:jc w:val="center"/>
        <w:rPr>
          <w:rFonts w:asciiTheme="minorHAnsi" w:hAnsiTheme="minorHAnsi"/>
          <w:b/>
          <w:sz w:val="36"/>
          <w:szCs w:val="28"/>
        </w:rPr>
      </w:pPr>
      <w:r w:rsidRPr="005E529D">
        <w:rPr>
          <w:rFonts w:asciiTheme="minorHAnsi" w:hAnsiTheme="minorHAnsi"/>
          <w:b/>
          <w:sz w:val="36"/>
          <w:szCs w:val="28"/>
        </w:rPr>
        <w:t>1</w:t>
      </w:r>
      <w:r w:rsidRPr="00B63B87">
        <w:rPr>
          <w:rFonts w:asciiTheme="minorHAnsi" w:hAnsiTheme="minorHAnsi"/>
          <w:b/>
          <w:sz w:val="36"/>
          <w:szCs w:val="28"/>
          <w:vertAlign w:val="superscript"/>
        </w:rPr>
        <w:t>st</w:t>
      </w:r>
      <w:r w:rsidRPr="005E529D">
        <w:rPr>
          <w:rFonts w:asciiTheme="minorHAnsi" w:hAnsiTheme="minorHAnsi"/>
          <w:b/>
          <w:sz w:val="36"/>
          <w:szCs w:val="28"/>
        </w:rPr>
        <w:t xml:space="preserve"> T</w:t>
      </w:r>
      <w:r w:rsidR="00D202BD" w:rsidRPr="005E529D">
        <w:rPr>
          <w:rFonts w:asciiTheme="minorHAnsi" w:hAnsiTheme="minorHAnsi"/>
          <w:b/>
          <w:sz w:val="36"/>
          <w:szCs w:val="28"/>
        </w:rPr>
        <w:t>uesday monthly at 6 p.m.</w:t>
      </w:r>
      <w:r w:rsidR="00D6524D" w:rsidRPr="005E529D">
        <w:rPr>
          <w:rFonts w:asciiTheme="minorHAnsi" w:hAnsiTheme="minorHAnsi"/>
          <w:b/>
          <w:sz w:val="36"/>
          <w:szCs w:val="28"/>
        </w:rPr>
        <w:t xml:space="preserve"> unless otherwise noted</w:t>
      </w:r>
    </w:p>
    <w:p w:rsidR="00821CF1" w:rsidRDefault="00821CF1" w:rsidP="00821CF1">
      <w:pPr>
        <w:spacing w:after="80"/>
        <w:jc w:val="center"/>
        <w:rPr>
          <w:sz w:val="32"/>
          <w:szCs w:val="32"/>
        </w:rPr>
        <w:sectPr w:rsidR="00821CF1" w:rsidSect="00821CF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5840" w:h="24480" w:code="3"/>
          <w:pgMar w:top="720" w:right="720" w:bottom="720" w:left="720" w:header="432" w:footer="288" w:gutter="0"/>
          <w:cols w:space="720"/>
          <w:noEndnote/>
          <w:docGrid w:linePitch="326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2430"/>
        <w:gridCol w:w="2430"/>
        <w:gridCol w:w="2430"/>
      </w:tblGrid>
      <w:tr w:rsidR="00821CF1" w:rsidRPr="005E529D" w:rsidTr="00821CF1">
        <w:trPr>
          <w:jc w:val="center"/>
        </w:trPr>
        <w:tc>
          <w:tcPr>
            <w:tcW w:w="270" w:type="dxa"/>
          </w:tcPr>
          <w:p w:rsidR="00821CF1" w:rsidRPr="00A86615" w:rsidRDefault="00821CF1" w:rsidP="00821CF1">
            <w:pPr>
              <w:spacing w:after="80"/>
              <w:jc w:val="center"/>
              <w:rPr>
                <w:sz w:val="32"/>
                <w:szCs w:val="32"/>
              </w:rPr>
            </w:pPr>
          </w:p>
        </w:tc>
        <w:tc>
          <w:tcPr>
            <w:tcW w:w="2430" w:type="dxa"/>
          </w:tcPr>
          <w:p w:rsidR="00821CF1" w:rsidRPr="00A86615" w:rsidRDefault="00821CF1" w:rsidP="00821CF1">
            <w:pPr>
              <w:tabs>
                <w:tab w:val="right" w:pos="2394"/>
              </w:tabs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>
              <w:rPr>
                <w:sz w:val="32"/>
                <w:szCs w:val="32"/>
              </w:rPr>
              <w:t>J</w:t>
            </w:r>
            <w:r w:rsidRPr="00A86615">
              <w:rPr>
                <w:sz w:val="32"/>
                <w:szCs w:val="32"/>
              </w:rPr>
              <w:t xml:space="preserve">anuary </w:t>
            </w:r>
            <w:r>
              <w:rPr>
                <w:sz w:val="32"/>
                <w:szCs w:val="32"/>
              </w:rPr>
              <w:t>2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May </w:t>
            </w:r>
            <w:r>
              <w:rPr>
                <w:sz w:val="32"/>
                <w:szCs w:val="32"/>
              </w:rPr>
              <w:t>7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September </w:t>
            </w:r>
            <w:r>
              <w:rPr>
                <w:sz w:val="32"/>
                <w:szCs w:val="32"/>
              </w:rPr>
              <w:t>3</w:t>
            </w:r>
          </w:p>
        </w:tc>
      </w:tr>
      <w:tr w:rsidR="00821CF1" w:rsidRPr="005E529D" w:rsidTr="00821CF1">
        <w:trPr>
          <w:jc w:val="center"/>
        </w:trPr>
        <w:tc>
          <w:tcPr>
            <w:tcW w:w="270" w:type="dxa"/>
          </w:tcPr>
          <w:p w:rsidR="00821CF1" w:rsidRPr="00A86615" w:rsidRDefault="00821CF1" w:rsidP="00821CF1">
            <w:pPr>
              <w:spacing w:after="80"/>
              <w:jc w:val="center"/>
              <w:rPr>
                <w:sz w:val="32"/>
                <w:szCs w:val="32"/>
              </w:rPr>
            </w:pP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February </w:t>
            </w:r>
            <w:r>
              <w:rPr>
                <w:sz w:val="32"/>
                <w:szCs w:val="32"/>
              </w:rPr>
              <w:t>6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June </w:t>
            </w:r>
            <w:r>
              <w:rPr>
                <w:sz w:val="32"/>
                <w:szCs w:val="32"/>
              </w:rPr>
              <w:t>4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>O</w:t>
            </w:r>
            <w:r>
              <w:rPr>
                <w:sz w:val="32"/>
                <w:szCs w:val="32"/>
              </w:rPr>
              <w:t>ctober 1</w:t>
            </w:r>
          </w:p>
        </w:tc>
      </w:tr>
      <w:tr w:rsidR="00821CF1" w:rsidRPr="005E529D" w:rsidTr="00821CF1">
        <w:trPr>
          <w:jc w:val="center"/>
        </w:trPr>
        <w:tc>
          <w:tcPr>
            <w:tcW w:w="270" w:type="dxa"/>
          </w:tcPr>
          <w:p w:rsidR="00821CF1" w:rsidRPr="00A86615" w:rsidRDefault="00821CF1" w:rsidP="00821CF1">
            <w:pPr>
              <w:spacing w:after="80"/>
              <w:jc w:val="center"/>
              <w:rPr>
                <w:sz w:val="32"/>
                <w:szCs w:val="32"/>
              </w:rPr>
            </w:pP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>
              <w:rPr>
                <w:sz w:val="32"/>
                <w:szCs w:val="32"/>
              </w:rPr>
              <w:t>March 5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July </w:t>
            </w:r>
            <w:r>
              <w:rPr>
                <w:sz w:val="32"/>
                <w:szCs w:val="32"/>
              </w:rPr>
              <w:t>2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November </w:t>
            </w:r>
            <w:r>
              <w:rPr>
                <w:sz w:val="32"/>
                <w:szCs w:val="32"/>
              </w:rPr>
              <w:t>4^</w:t>
            </w:r>
          </w:p>
        </w:tc>
      </w:tr>
      <w:tr w:rsidR="00821CF1" w:rsidRPr="005E529D" w:rsidTr="00821CF1">
        <w:trPr>
          <w:jc w:val="center"/>
        </w:trPr>
        <w:tc>
          <w:tcPr>
            <w:tcW w:w="270" w:type="dxa"/>
          </w:tcPr>
          <w:p w:rsidR="00821CF1" w:rsidRPr="00A86615" w:rsidRDefault="00821CF1" w:rsidP="00821CF1">
            <w:pPr>
              <w:spacing w:after="80"/>
              <w:jc w:val="center"/>
              <w:rPr>
                <w:sz w:val="32"/>
                <w:szCs w:val="32"/>
              </w:rPr>
            </w:pP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6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April </w:t>
            </w:r>
            <w:r>
              <w:rPr>
                <w:sz w:val="32"/>
                <w:szCs w:val="32"/>
              </w:rPr>
              <w:t>2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6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August </w:t>
            </w:r>
            <w:r>
              <w:rPr>
                <w:sz w:val="32"/>
                <w:szCs w:val="32"/>
              </w:rPr>
              <w:t>6</w:t>
            </w:r>
          </w:p>
        </w:tc>
        <w:tc>
          <w:tcPr>
            <w:tcW w:w="2430" w:type="dxa"/>
          </w:tcPr>
          <w:p w:rsidR="00821CF1" w:rsidRPr="00A86615" w:rsidRDefault="00821CF1" w:rsidP="00821CF1">
            <w:pPr>
              <w:spacing w:after="80"/>
              <w:jc w:val="both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December </w:t>
            </w:r>
            <w:r>
              <w:rPr>
                <w:sz w:val="32"/>
                <w:szCs w:val="32"/>
              </w:rPr>
              <w:t>3</w:t>
            </w:r>
          </w:p>
        </w:tc>
      </w:tr>
    </w:tbl>
    <w:p w:rsidR="00821CF1" w:rsidRDefault="00821CF1" w:rsidP="00CF2196">
      <w:pPr>
        <w:spacing w:after="120"/>
        <w:jc w:val="center"/>
        <w:rPr>
          <w:rFonts w:asciiTheme="minorHAnsi" w:hAnsiTheme="minorHAnsi"/>
          <w:b/>
          <w:u w:val="single"/>
        </w:rPr>
        <w:sectPr w:rsidR="00821CF1" w:rsidSect="00821CF1">
          <w:type w:val="continuous"/>
          <w:pgSz w:w="15840" w:h="24480" w:code="3"/>
          <w:pgMar w:top="720" w:right="720" w:bottom="720" w:left="720" w:header="432" w:footer="288" w:gutter="0"/>
          <w:cols w:space="720"/>
          <w:noEndnote/>
          <w:docGrid w:linePitch="326"/>
        </w:sectPr>
      </w:pPr>
    </w:p>
    <w:p w:rsidR="00B63B87" w:rsidRPr="00B63B87" w:rsidRDefault="00B63B87" w:rsidP="00CF2196">
      <w:pPr>
        <w:spacing w:after="120"/>
        <w:jc w:val="center"/>
        <w:rPr>
          <w:rFonts w:asciiTheme="minorHAnsi" w:hAnsiTheme="minorHAnsi"/>
          <w:b/>
          <w:u w:val="single"/>
        </w:rPr>
      </w:pPr>
    </w:p>
    <w:p w:rsidR="00CF2196" w:rsidRDefault="00CF2196" w:rsidP="00CF2196">
      <w:pPr>
        <w:spacing w:after="120"/>
        <w:jc w:val="center"/>
        <w:rPr>
          <w:rFonts w:asciiTheme="minorHAnsi" w:hAnsiTheme="minorHAnsi"/>
          <w:b/>
          <w:sz w:val="36"/>
          <w:szCs w:val="28"/>
          <w:u w:val="single"/>
        </w:rPr>
      </w:pPr>
      <w:r w:rsidRPr="00CF2196">
        <w:rPr>
          <w:rFonts w:asciiTheme="minorHAnsi" w:hAnsiTheme="minorHAnsi"/>
          <w:b/>
          <w:sz w:val="36"/>
          <w:szCs w:val="28"/>
          <w:u w:val="single"/>
        </w:rPr>
        <w:t>Work Sessions</w:t>
      </w:r>
    </w:p>
    <w:p w:rsidR="00CF2196" w:rsidRPr="00CF2196" w:rsidRDefault="00CF2196" w:rsidP="00CF2196">
      <w:pPr>
        <w:spacing w:after="120"/>
        <w:jc w:val="center"/>
        <w:rPr>
          <w:rFonts w:asciiTheme="minorHAnsi" w:hAnsiTheme="minorHAnsi"/>
          <w:b/>
          <w:sz w:val="36"/>
          <w:szCs w:val="28"/>
        </w:rPr>
      </w:pPr>
      <w:r>
        <w:rPr>
          <w:rFonts w:asciiTheme="minorHAnsi" w:hAnsiTheme="minorHAnsi"/>
          <w:b/>
          <w:sz w:val="36"/>
          <w:szCs w:val="28"/>
        </w:rPr>
        <w:t>3</w:t>
      </w:r>
      <w:r w:rsidRPr="00CF2196">
        <w:rPr>
          <w:rFonts w:asciiTheme="minorHAnsi" w:hAnsiTheme="minorHAnsi"/>
          <w:b/>
          <w:sz w:val="36"/>
          <w:szCs w:val="28"/>
          <w:vertAlign w:val="superscript"/>
        </w:rPr>
        <w:t>rd</w:t>
      </w:r>
      <w:r>
        <w:rPr>
          <w:rFonts w:asciiTheme="minorHAnsi" w:hAnsiTheme="minorHAnsi"/>
          <w:b/>
          <w:sz w:val="36"/>
          <w:szCs w:val="28"/>
        </w:rPr>
        <w:t xml:space="preserve"> Monday monthly at 6 p.m. unless otherwise noted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2250"/>
        <w:gridCol w:w="2430"/>
      </w:tblGrid>
      <w:tr w:rsidR="00B63B87" w:rsidRPr="00A86615" w:rsidTr="00D32F3D">
        <w:trPr>
          <w:jc w:val="center"/>
        </w:trPr>
        <w:tc>
          <w:tcPr>
            <w:tcW w:w="261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January </w:t>
            </w:r>
            <w:r w:rsidR="007414E1">
              <w:rPr>
                <w:sz w:val="32"/>
                <w:szCs w:val="32"/>
              </w:rPr>
              <w:t>16^</w:t>
            </w:r>
          </w:p>
        </w:tc>
        <w:tc>
          <w:tcPr>
            <w:tcW w:w="225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775364">
              <w:rPr>
                <w:sz w:val="32"/>
                <w:szCs w:val="32"/>
              </w:rPr>
              <w:t xml:space="preserve">May </w:t>
            </w:r>
            <w:r w:rsidR="007414E1">
              <w:rPr>
                <w:sz w:val="32"/>
                <w:szCs w:val="32"/>
              </w:rPr>
              <w:t>20</w:t>
            </w:r>
            <w:r w:rsidRPr="00775364">
              <w:rPr>
                <w:sz w:val="32"/>
                <w:szCs w:val="32"/>
              </w:rPr>
              <w:t>**</w:t>
            </w:r>
          </w:p>
        </w:tc>
        <w:tc>
          <w:tcPr>
            <w:tcW w:w="243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>O</w:t>
            </w:r>
            <w:r>
              <w:rPr>
                <w:sz w:val="32"/>
                <w:szCs w:val="32"/>
              </w:rPr>
              <w:t xml:space="preserve">ctober </w:t>
            </w:r>
            <w:r w:rsidR="007414E1">
              <w:rPr>
                <w:sz w:val="32"/>
                <w:szCs w:val="32"/>
              </w:rPr>
              <w:t>21</w:t>
            </w:r>
          </w:p>
        </w:tc>
      </w:tr>
      <w:tr w:rsidR="00B63B87" w:rsidRPr="00A86615" w:rsidTr="00D32F3D">
        <w:trPr>
          <w:jc w:val="center"/>
        </w:trPr>
        <w:tc>
          <w:tcPr>
            <w:tcW w:w="2610" w:type="dxa"/>
          </w:tcPr>
          <w:p w:rsidR="00B63B87" w:rsidRPr="00A86615" w:rsidRDefault="00B63B87" w:rsidP="00AE7E0B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February </w:t>
            </w:r>
            <w:r w:rsidR="00AE7E0B">
              <w:rPr>
                <w:sz w:val="32"/>
                <w:szCs w:val="32"/>
              </w:rPr>
              <w:t>20</w:t>
            </w:r>
            <w:r w:rsidR="00136F1E">
              <w:rPr>
                <w:sz w:val="32"/>
                <w:szCs w:val="32"/>
              </w:rPr>
              <w:t>^</w:t>
            </w:r>
          </w:p>
        </w:tc>
        <w:tc>
          <w:tcPr>
            <w:tcW w:w="225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June </w:t>
            </w:r>
            <w:r w:rsidR="007414E1">
              <w:rPr>
                <w:sz w:val="32"/>
                <w:szCs w:val="32"/>
              </w:rPr>
              <w:t>17</w:t>
            </w:r>
          </w:p>
        </w:tc>
        <w:tc>
          <w:tcPr>
            <w:tcW w:w="243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November </w:t>
            </w:r>
            <w:r w:rsidR="007414E1">
              <w:rPr>
                <w:sz w:val="32"/>
                <w:szCs w:val="32"/>
              </w:rPr>
              <w:t>18</w:t>
            </w:r>
          </w:p>
        </w:tc>
      </w:tr>
      <w:tr w:rsidR="00B63B87" w:rsidRPr="00A86615" w:rsidTr="00D32F3D">
        <w:trPr>
          <w:jc w:val="center"/>
        </w:trPr>
        <w:tc>
          <w:tcPr>
            <w:tcW w:w="261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February </w:t>
            </w:r>
            <w:r w:rsidR="00242D63">
              <w:rPr>
                <w:sz w:val="32"/>
                <w:szCs w:val="32"/>
              </w:rPr>
              <w:t>10</w:t>
            </w:r>
            <w:r w:rsidR="00194C34">
              <w:rPr>
                <w:sz w:val="32"/>
                <w:szCs w:val="32"/>
              </w:rPr>
              <w:t>*</w:t>
            </w:r>
          </w:p>
        </w:tc>
        <w:tc>
          <w:tcPr>
            <w:tcW w:w="2250" w:type="dxa"/>
          </w:tcPr>
          <w:p w:rsidR="00B63B87" w:rsidRPr="00A86615" w:rsidRDefault="00B63B87" w:rsidP="007414E1">
            <w:pPr>
              <w:spacing w:after="6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July </w:t>
            </w:r>
            <w:r w:rsidR="007414E1">
              <w:rPr>
                <w:sz w:val="32"/>
                <w:szCs w:val="32"/>
              </w:rPr>
              <w:t>15</w:t>
            </w:r>
          </w:p>
        </w:tc>
        <w:tc>
          <w:tcPr>
            <w:tcW w:w="243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December </w:t>
            </w:r>
            <w:r w:rsidR="007414E1">
              <w:rPr>
                <w:sz w:val="32"/>
                <w:szCs w:val="32"/>
              </w:rPr>
              <w:t>16</w:t>
            </w:r>
          </w:p>
        </w:tc>
      </w:tr>
      <w:tr w:rsidR="00B63B87" w:rsidRPr="00A86615" w:rsidTr="00D32F3D">
        <w:trPr>
          <w:jc w:val="center"/>
        </w:trPr>
        <w:tc>
          <w:tcPr>
            <w:tcW w:w="2610" w:type="dxa"/>
          </w:tcPr>
          <w:p w:rsidR="00B63B87" w:rsidRPr="00A86615" w:rsidRDefault="00B63B87" w:rsidP="007414E1">
            <w:pPr>
              <w:spacing w:after="60"/>
              <w:rPr>
                <w:rFonts w:asciiTheme="minorHAnsi" w:hAnsiTheme="minorHAnsi"/>
                <w:b/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arch </w:t>
            </w:r>
            <w:r w:rsidR="007414E1">
              <w:rPr>
                <w:sz w:val="32"/>
                <w:szCs w:val="32"/>
              </w:rPr>
              <w:t>18</w:t>
            </w:r>
            <w:r>
              <w:rPr>
                <w:sz w:val="32"/>
                <w:szCs w:val="32"/>
              </w:rPr>
              <w:t>**</w:t>
            </w:r>
          </w:p>
        </w:tc>
        <w:tc>
          <w:tcPr>
            <w:tcW w:w="225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August </w:t>
            </w:r>
            <w:r w:rsidR="007414E1">
              <w:rPr>
                <w:sz w:val="32"/>
                <w:szCs w:val="32"/>
              </w:rPr>
              <w:t>19</w:t>
            </w:r>
          </w:p>
        </w:tc>
        <w:tc>
          <w:tcPr>
            <w:tcW w:w="2430" w:type="dxa"/>
          </w:tcPr>
          <w:p w:rsidR="00B63B87" w:rsidRPr="00A86615" w:rsidRDefault="00B63B87" w:rsidP="00B63B87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</w:p>
        </w:tc>
      </w:tr>
      <w:tr w:rsidR="00B63B87" w:rsidRPr="00A86615" w:rsidTr="00D32F3D">
        <w:trPr>
          <w:jc w:val="center"/>
        </w:trPr>
        <w:tc>
          <w:tcPr>
            <w:tcW w:w="2610" w:type="dxa"/>
          </w:tcPr>
          <w:p w:rsidR="00B63B87" w:rsidRPr="00A86615" w:rsidRDefault="00B63B87" w:rsidP="007414E1">
            <w:pPr>
              <w:spacing w:after="6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April </w:t>
            </w:r>
            <w:r w:rsidR="007414E1">
              <w:rPr>
                <w:sz w:val="32"/>
                <w:szCs w:val="32"/>
              </w:rPr>
              <w:t>15</w:t>
            </w:r>
            <w:r>
              <w:rPr>
                <w:sz w:val="32"/>
                <w:szCs w:val="32"/>
              </w:rPr>
              <w:t>**</w:t>
            </w:r>
          </w:p>
        </w:tc>
        <w:tc>
          <w:tcPr>
            <w:tcW w:w="2250" w:type="dxa"/>
          </w:tcPr>
          <w:p w:rsidR="00B63B87" w:rsidRPr="00A86615" w:rsidRDefault="00B63B87" w:rsidP="007414E1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  <w:r w:rsidRPr="00A86615">
              <w:rPr>
                <w:sz w:val="32"/>
                <w:szCs w:val="32"/>
              </w:rPr>
              <w:t xml:space="preserve">September </w:t>
            </w:r>
            <w:r w:rsidR="007414E1">
              <w:rPr>
                <w:sz w:val="32"/>
                <w:szCs w:val="32"/>
              </w:rPr>
              <w:t>16</w:t>
            </w:r>
          </w:p>
        </w:tc>
        <w:tc>
          <w:tcPr>
            <w:tcW w:w="2430" w:type="dxa"/>
          </w:tcPr>
          <w:p w:rsidR="00B63B87" w:rsidRDefault="00B63B87" w:rsidP="00B63B87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</w:p>
          <w:p w:rsidR="00136F1E" w:rsidRPr="00A86615" w:rsidRDefault="00136F1E" w:rsidP="00B63B87">
            <w:pPr>
              <w:spacing w:after="80"/>
              <w:rPr>
                <w:rFonts w:asciiTheme="minorHAnsi" w:hAnsiTheme="minorHAnsi"/>
                <w:b/>
                <w:sz w:val="32"/>
                <w:szCs w:val="32"/>
              </w:rPr>
            </w:pPr>
          </w:p>
        </w:tc>
      </w:tr>
    </w:tbl>
    <w:p w:rsidR="0082683C" w:rsidRPr="005E529D" w:rsidRDefault="0082683C" w:rsidP="00691E5B">
      <w:pPr>
        <w:tabs>
          <w:tab w:val="left" w:pos="3240"/>
          <w:tab w:val="left" w:pos="3600"/>
          <w:tab w:val="left" w:pos="5760"/>
        </w:tabs>
        <w:jc w:val="center"/>
        <w:rPr>
          <w:b/>
          <w:smallCaps/>
          <w:color w:val="76232F"/>
          <w:sz w:val="48"/>
          <w:szCs w:val="40"/>
          <w:u w:val="single"/>
        </w:rPr>
      </w:pPr>
      <w:r w:rsidRPr="005E529D">
        <w:rPr>
          <w:b/>
          <w:smallCaps/>
          <w:color w:val="76232F"/>
          <w:sz w:val="48"/>
          <w:szCs w:val="40"/>
          <w:u w:val="single"/>
        </w:rPr>
        <w:t>Planning Board</w:t>
      </w:r>
    </w:p>
    <w:p w:rsidR="0082683C" w:rsidRPr="005E529D" w:rsidRDefault="0082683C" w:rsidP="00B63B87">
      <w:pPr>
        <w:spacing w:after="120"/>
        <w:jc w:val="center"/>
        <w:rPr>
          <w:rFonts w:asciiTheme="minorHAnsi" w:hAnsiTheme="minorHAnsi"/>
          <w:b/>
          <w:sz w:val="36"/>
          <w:szCs w:val="28"/>
        </w:rPr>
      </w:pPr>
      <w:r w:rsidRPr="005E529D">
        <w:rPr>
          <w:rFonts w:asciiTheme="minorHAnsi" w:hAnsiTheme="minorHAnsi"/>
          <w:b/>
          <w:sz w:val="36"/>
          <w:szCs w:val="28"/>
        </w:rPr>
        <w:t>2</w:t>
      </w:r>
      <w:r w:rsidRPr="00B63B87">
        <w:rPr>
          <w:rFonts w:asciiTheme="minorHAnsi" w:hAnsiTheme="minorHAnsi"/>
          <w:b/>
          <w:sz w:val="36"/>
          <w:szCs w:val="28"/>
          <w:vertAlign w:val="superscript"/>
        </w:rPr>
        <w:t>nd</w:t>
      </w:r>
      <w:r w:rsidRPr="005E529D">
        <w:rPr>
          <w:rFonts w:asciiTheme="minorHAnsi" w:hAnsiTheme="minorHAnsi"/>
          <w:b/>
          <w:sz w:val="36"/>
          <w:szCs w:val="28"/>
        </w:rPr>
        <w:t xml:space="preserve"> Thursday monthly at 7 p.m.</w:t>
      </w:r>
      <w:r w:rsidR="00770972">
        <w:rPr>
          <w:rFonts w:asciiTheme="minorHAnsi" w:hAnsiTheme="minorHAnsi"/>
          <w:b/>
          <w:sz w:val="36"/>
          <w:szCs w:val="28"/>
        </w:rPr>
        <w:t xml:space="preserve"> unless otherwise noted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393"/>
        <w:gridCol w:w="2467"/>
      </w:tblGrid>
      <w:tr w:rsidR="0082683C" w:rsidRPr="005E529D" w:rsidTr="005E529D">
        <w:trPr>
          <w:jc w:val="center"/>
        </w:trPr>
        <w:tc>
          <w:tcPr>
            <w:tcW w:w="2520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January </w:t>
            </w:r>
            <w:r w:rsidR="007372D5" w:rsidRPr="007372D5">
              <w:rPr>
                <w:sz w:val="32"/>
                <w:szCs w:val="32"/>
              </w:rPr>
              <w:t>1</w:t>
            </w:r>
            <w:r w:rsidR="007414E1">
              <w:rPr>
                <w:sz w:val="32"/>
                <w:szCs w:val="32"/>
              </w:rPr>
              <w:t>1</w:t>
            </w:r>
          </w:p>
        </w:tc>
        <w:tc>
          <w:tcPr>
            <w:tcW w:w="2393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May </w:t>
            </w:r>
            <w:r w:rsidR="007414E1">
              <w:rPr>
                <w:sz w:val="32"/>
                <w:szCs w:val="32"/>
              </w:rPr>
              <w:t>9</w:t>
            </w:r>
          </w:p>
        </w:tc>
        <w:tc>
          <w:tcPr>
            <w:tcW w:w="2467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September </w:t>
            </w:r>
            <w:r w:rsidR="007414E1">
              <w:rPr>
                <w:sz w:val="32"/>
                <w:szCs w:val="32"/>
              </w:rPr>
              <w:t>12</w:t>
            </w:r>
          </w:p>
        </w:tc>
      </w:tr>
      <w:tr w:rsidR="0082683C" w:rsidRPr="005E529D" w:rsidTr="005E529D">
        <w:trPr>
          <w:jc w:val="center"/>
        </w:trPr>
        <w:tc>
          <w:tcPr>
            <w:tcW w:w="2520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February </w:t>
            </w:r>
            <w:r w:rsidR="007414E1">
              <w:rPr>
                <w:sz w:val="32"/>
                <w:szCs w:val="32"/>
              </w:rPr>
              <w:t>8</w:t>
            </w:r>
          </w:p>
        </w:tc>
        <w:tc>
          <w:tcPr>
            <w:tcW w:w="2393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June </w:t>
            </w:r>
            <w:r w:rsidR="007414E1">
              <w:rPr>
                <w:sz w:val="32"/>
                <w:szCs w:val="32"/>
              </w:rPr>
              <w:t>13</w:t>
            </w:r>
          </w:p>
        </w:tc>
        <w:tc>
          <w:tcPr>
            <w:tcW w:w="2467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October </w:t>
            </w:r>
            <w:r w:rsidR="007414E1">
              <w:rPr>
                <w:sz w:val="32"/>
                <w:szCs w:val="32"/>
              </w:rPr>
              <w:t>10</w:t>
            </w:r>
          </w:p>
        </w:tc>
      </w:tr>
      <w:tr w:rsidR="0082683C" w:rsidRPr="005E529D" w:rsidTr="005E529D">
        <w:trPr>
          <w:jc w:val="center"/>
        </w:trPr>
        <w:tc>
          <w:tcPr>
            <w:tcW w:w="2520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March </w:t>
            </w:r>
            <w:r w:rsidR="007414E1">
              <w:rPr>
                <w:sz w:val="32"/>
                <w:szCs w:val="32"/>
              </w:rPr>
              <w:t>14</w:t>
            </w:r>
          </w:p>
        </w:tc>
        <w:tc>
          <w:tcPr>
            <w:tcW w:w="2393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July </w:t>
            </w:r>
            <w:r w:rsidR="007414E1">
              <w:rPr>
                <w:sz w:val="32"/>
                <w:szCs w:val="32"/>
              </w:rPr>
              <w:t>11</w:t>
            </w:r>
          </w:p>
        </w:tc>
        <w:tc>
          <w:tcPr>
            <w:tcW w:w="2467" w:type="dxa"/>
          </w:tcPr>
          <w:p w:rsidR="0082683C" w:rsidRPr="007372D5" w:rsidRDefault="0082683C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November </w:t>
            </w:r>
            <w:r w:rsidR="007414E1">
              <w:rPr>
                <w:sz w:val="32"/>
                <w:szCs w:val="32"/>
              </w:rPr>
              <w:t>14</w:t>
            </w:r>
          </w:p>
        </w:tc>
      </w:tr>
      <w:tr w:rsidR="0082683C" w:rsidRPr="005E529D" w:rsidTr="005E529D">
        <w:trPr>
          <w:jc w:val="center"/>
        </w:trPr>
        <w:tc>
          <w:tcPr>
            <w:tcW w:w="2520" w:type="dxa"/>
          </w:tcPr>
          <w:p w:rsidR="0082683C" w:rsidRPr="007372D5" w:rsidRDefault="0082683C" w:rsidP="007414E1">
            <w:pPr>
              <w:tabs>
                <w:tab w:val="left" w:pos="3240"/>
                <w:tab w:val="left" w:pos="3600"/>
                <w:tab w:val="left" w:pos="5760"/>
              </w:tabs>
              <w:jc w:val="both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April </w:t>
            </w:r>
            <w:r w:rsidR="007414E1">
              <w:rPr>
                <w:sz w:val="32"/>
                <w:szCs w:val="32"/>
              </w:rPr>
              <w:t>11</w:t>
            </w:r>
          </w:p>
        </w:tc>
        <w:tc>
          <w:tcPr>
            <w:tcW w:w="2393" w:type="dxa"/>
          </w:tcPr>
          <w:p w:rsidR="0082683C" w:rsidRPr="007372D5" w:rsidRDefault="0082683C" w:rsidP="007414E1">
            <w:pPr>
              <w:tabs>
                <w:tab w:val="left" w:pos="3240"/>
                <w:tab w:val="left" w:pos="3600"/>
                <w:tab w:val="left" w:pos="5760"/>
              </w:tabs>
              <w:jc w:val="both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August </w:t>
            </w:r>
            <w:r w:rsidR="007414E1">
              <w:rPr>
                <w:sz w:val="32"/>
                <w:szCs w:val="32"/>
              </w:rPr>
              <w:t>8</w:t>
            </w:r>
          </w:p>
        </w:tc>
        <w:tc>
          <w:tcPr>
            <w:tcW w:w="2467" w:type="dxa"/>
          </w:tcPr>
          <w:p w:rsidR="0082683C" w:rsidRDefault="0082683C" w:rsidP="007414E1">
            <w:pPr>
              <w:tabs>
                <w:tab w:val="left" w:pos="3240"/>
                <w:tab w:val="left" w:pos="3600"/>
                <w:tab w:val="left" w:pos="5760"/>
              </w:tabs>
              <w:jc w:val="both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>December</w:t>
            </w:r>
            <w:r w:rsidR="007372D5" w:rsidRPr="007372D5">
              <w:rPr>
                <w:sz w:val="32"/>
                <w:szCs w:val="32"/>
              </w:rPr>
              <w:t xml:space="preserve"> </w:t>
            </w:r>
            <w:r w:rsidR="007414E1">
              <w:rPr>
                <w:sz w:val="32"/>
                <w:szCs w:val="32"/>
              </w:rPr>
              <w:t>12</w:t>
            </w:r>
          </w:p>
          <w:p w:rsidR="00136F1E" w:rsidRPr="007372D5" w:rsidRDefault="00136F1E" w:rsidP="007414E1">
            <w:pPr>
              <w:tabs>
                <w:tab w:val="left" w:pos="3240"/>
                <w:tab w:val="left" w:pos="3600"/>
                <w:tab w:val="left" w:pos="5760"/>
              </w:tabs>
              <w:jc w:val="both"/>
              <w:rPr>
                <w:sz w:val="32"/>
                <w:szCs w:val="32"/>
              </w:rPr>
            </w:pPr>
          </w:p>
        </w:tc>
      </w:tr>
    </w:tbl>
    <w:p w:rsidR="00CF2196" w:rsidRPr="00CF2196" w:rsidRDefault="00CF2196" w:rsidP="00EA3CC7">
      <w:pPr>
        <w:tabs>
          <w:tab w:val="left" w:pos="3240"/>
          <w:tab w:val="left" w:pos="3600"/>
          <w:tab w:val="left" w:pos="5760"/>
        </w:tabs>
        <w:jc w:val="center"/>
        <w:rPr>
          <w:b/>
          <w:smallCaps/>
          <w:color w:val="76232F"/>
          <w:u w:val="single"/>
        </w:rPr>
      </w:pPr>
    </w:p>
    <w:p w:rsidR="0084575E" w:rsidRPr="005E529D" w:rsidRDefault="0084575E" w:rsidP="00691E5B">
      <w:pPr>
        <w:tabs>
          <w:tab w:val="left" w:pos="3240"/>
          <w:tab w:val="left" w:pos="3600"/>
          <w:tab w:val="left" w:pos="5760"/>
        </w:tabs>
        <w:jc w:val="center"/>
        <w:rPr>
          <w:rFonts w:asciiTheme="minorHAnsi" w:hAnsiTheme="minorHAnsi"/>
          <w:b/>
          <w:sz w:val="28"/>
          <w:szCs w:val="28"/>
          <w:u w:val="single"/>
        </w:rPr>
      </w:pPr>
      <w:r w:rsidRPr="005E529D">
        <w:rPr>
          <w:b/>
          <w:smallCaps/>
          <w:color w:val="76232F"/>
          <w:sz w:val="48"/>
          <w:szCs w:val="40"/>
          <w:u w:val="single"/>
        </w:rPr>
        <w:t>Board of Adjustment</w:t>
      </w:r>
    </w:p>
    <w:p w:rsidR="0084575E" w:rsidRPr="005E529D" w:rsidRDefault="00962260" w:rsidP="00B63B87">
      <w:pPr>
        <w:spacing w:after="120"/>
        <w:jc w:val="center"/>
        <w:rPr>
          <w:rFonts w:asciiTheme="minorHAnsi" w:hAnsiTheme="minorHAnsi"/>
          <w:b/>
          <w:sz w:val="36"/>
          <w:szCs w:val="28"/>
        </w:rPr>
      </w:pPr>
      <w:r>
        <w:rPr>
          <w:rFonts w:asciiTheme="minorHAnsi" w:hAnsiTheme="minorHAnsi"/>
          <w:b/>
          <w:sz w:val="36"/>
          <w:szCs w:val="28"/>
        </w:rPr>
        <w:t>1</w:t>
      </w:r>
      <w:r w:rsidRPr="00B63B87">
        <w:rPr>
          <w:rFonts w:asciiTheme="minorHAnsi" w:hAnsiTheme="minorHAnsi"/>
          <w:b/>
          <w:sz w:val="36"/>
          <w:szCs w:val="28"/>
          <w:vertAlign w:val="superscript"/>
        </w:rPr>
        <w:t>st</w:t>
      </w:r>
      <w:r>
        <w:rPr>
          <w:rFonts w:asciiTheme="minorHAnsi" w:hAnsiTheme="minorHAnsi"/>
          <w:b/>
          <w:sz w:val="36"/>
          <w:szCs w:val="28"/>
        </w:rPr>
        <w:t xml:space="preserve"> Monday </w:t>
      </w:r>
      <w:r w:rsidR="0084575E" w:rsidRPr="005E529D">
        <w:rPr>
          <w:rFonts w:asciiTheme="minorHAnsi" w:hAnsiTheme="minorHAnsi"/>
          <w:b/>
          <w:sz w:val="36"/>
          <w:szCs w:val="28"/>
        </w:rPr>
        <w:t>Quarterly at 7 p.m.</w:t>
      </w:r>
      <w:r w:rsidR="00DA30E5">
        <w:rPr>
          <w:rFonts w:asciiTheme="minorHAnsi" w:hAnsiTheme="minorHAnsi"/>
          <w:b/>
          <w:sz w:val="36"/>
          <w:szCs w:val="28"/>
        </w:rPr>
        <w:t xml:space="preserve"> unless otherwise noted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0"/>
        <w:gridCol w:w="2210"/>
      </w:tblGrid>
      <w:tr w:rsidR="00CB393E" w:rsidRPr="005E529D" w:rsidTr="005E529D">
        <w:trPr>
          <w:jc w:val="center"/>
        </w:trPr>
        <w:tc>
          <w:tcPr>
            <w:tcW w:w="2110" w:type="dxa"/>
          </w:tcPr>
          <w:p w:rsidR="00CB393E" w:rsidRPr="007372D5" w:rsidRDefault="00CB393E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February </w:t>
            </w:r>
            <w:r w:rsidR="007414E1">
              <w:rPr>
                <w:sz w:val="32"/>
                <w:szCs w:val="32"/>
              </w:rPr>
              <w:t>5</w:t>
            </w:r>
          </w:p>
        </w:tc>
        <w:tc>
          <w:tcPr>
            <w:tcW w:w="2210" w:type="dxa"/>
          </w:tcPr>
          <w:p w:rsidR="00CB393E" w:rsidRPr="007372D5" w:rsidRDefault="00CB393E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August </w:t>
            </w:r>
            <w:r w:rsidR="007414E1">
              <w:rPr>
                <w:sz w:val="32"/>
                <w:szCs w:val="32"/>
              </w:rPr>
              <w:t>5</w:t>
            </w:r>
          </w:p>
        </w:tc>
      </w:tr>
      <w:tr w:rsidR="00CB393E" w:rsidRPr="005E529D" w:rsidTr="005E529D">
        <w:trPr>
          <w:jc w:val="center"/>
        </w:trPr>
        <w:tc>
          <w:tcPr>
            <w:tcW w:w="2110" w:type="dxa"/>
          </w:tcPr>
          <w:p w:rsidR="00CB393E" w:rsidRPr="007372D5" w:rsidRDefault="00CB393E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May </w:t>
            </w:r>
            <w:r w:rsidR="007414E1">
              <w:rPr>
                <w:sz w:val="32"/>
                <w:szCs w:val="32"/>
              </w:rPr>
              <w:t>6</w:t>
            </w:r>
          </w:p>
        </w:tc>
        <w:tc>
          <w:tcPr>
            <w:tcW w:w="2210" w:type="dxa"/>
          </w:tcPr>
          <w:p w:rsidR="00CB393E" w:rsidRPr="007372D5" w:rsidRDefault="00CB393E" w:rsidP="007414E1">
            <w:pPr>
              <w:spacing w:after="80"/>
              <w:rPr>
                <w:sz w:val="32"/>
                <w:szCs w:val="32"/>
              </w:rPr>
            </w:pPr>
            <w:r w:rsidRPr="007372D5">
              <w:rPr>
                <w:sz w:val="32"/>
                <w:szCs w:val="32"/>
              </w:rPr>
              <w:t xml:space="preserve">November </w:t>
            </w:r>
            <w:r w:rsidR="00A67E58">
              <w:rPr>
                <w:sz w:val="32"/>
                <w:szCs w:val="32"/>
              </w:rPr>
              <w:t>6</w:t>
            </w:r>
          </w:p>
        </w:tc>
      </w:tr>
      <w:tr w:rsidR="00194C34" w:rsidRPr="005E529D" w:rsidTr="005E529D">
        <w:trPr>
          <w:jc w:val="center"/>
        </w:trPr>
        <w:tc>
          <w:tcPr>
            <w:tcW w:w="2110" w:type="dxa"/>
          </w:tcPr>
          <w:p w:rsidR="00194C34" w:rsidRDefault="00194C34" w:rsidP="007414E1">
            <w:pPr>
              <w:spacing w:after="80"/>
              <w:rPr>
                <w:sz w:val="32"/>
                <w:szCs w:val="32"/>
              </w:rPr>
            </w:pPr>
          </w:p>
          <w:p w:rsidR="00194C34" w:rsidRPr="007372D5" w:rsidRDefault="00194C34" w:rsidP="007414E1">
            <w:pPr>
              <w:spacing w:after="80"/>
              <w:rPr>
                <w:sz w:val="32"/>
                <w:szCs w:val="32"/>
              </w:rPr>
            </w:pPr>
          </w:p>
        </w:tc>
        <w:tc>
          <w:tcPr>
            <w:tcW w:w="2210" w:type="dxa"/>
          </w:tcPr>
          <w:p w:rsidR="00194C34" w:rsidRPr="007372D5" w:rsidRDefault="00194C34" w:rsidP="007414E1">
            <w:pPr>
              <w:spacing w:after="80"/>
              <w:rPr>
                <w:sz w:val="32"/>
                <w:szCs w:val="32"/>
              </w:rPr>
            </w:pPr>
          </w:p>
        </w:tc>
      </w:tr>
    </w:tbl>
    <w:p w:rsidR="0055346F" w:rsidRDefault="0055346F" w:rsidP="00CF2196">
      <w:pPr>
        <w:tabs>
          <w:tab w:val="left" w:pos="3600"/>
          <w:tab w:val="left" w:pos="5760"/>
        </w:tabs>
        <w:rPr>
          <w:i/>
          <w:sz w:val="32"/>
          <w:szCs w:val="28"/>
        </w:rPr>
      </w:pPr>
      <w:r>
        <w:rPr>
          <w:sz w:val="32"/>
          <w:szCs w:val="28"/>
        </w:rPr>
        <w:t xml:space="preserve"> </w:t>
      </w:r>
      <w:r w:rsidR="002311DD" w:rsidRPr="00821CF1">
        <w:rPr>
          <w:b/>
          <w:sz w:val="32"/>
          <w:szCs w:val="28"/>
        </w:rPr>
        <w:t>*</w:t>
      </w:r>
      <w:r w:rsidR="0089093D">
        <w:rPr>
          <w:sz w:val="32"/>
          <w:szCs w:val="28"/>
        </w:rPr>
        <w:t xml:space="preserve">  </w:t>
      </w:r>
      <w:r w:rsidRPr="001B2EC9">
        <w:rPr>
          <w:sz w:val="32"/>
          <w:szCs w:val="28"/>
        </w:rPr>
        <w:t>Annual</w:t>
      </w:r>
      <w:r>
        <w:rPr>
          <w:sz w:val="32"/>
          <w:szCs w:val="28"/>
        </w:rPr>
        <w:t xml:space="preserve"> Strategic Planning Workshop</w:t>
      </w:r>
      <w:r w:rsidR="00136F1E">
        <w:rPr>
          <w:sz w:val="32"/>
          <w:szCs w:val="28"/>
        </w:rPr>
        <w:t xml:space="preserve"> - </w:t>
      </w:r>
      <w:r w:rsidR="00136F1E" w:rsidRPr="00136F1E">
        <w:rPr>
          <w:i/>
          <w:sz w:val="32"/>
          <w:szCs w:val="28"/>
        </w:rPr>
        <w:t>Saturday February 10</w:t>
      </w:r>
    </w:p>
    <w:p w:rsidR="00136F1E" w:rsidRPr="001B2EC9" w:rsidRDefault="00136F1E" w:rsidP="00CF2196">
      <w:pPr>
        <w:tabs>
          <w:tab w:val="left" w:pos="3600"/>
          <w:tab w:val="left" w:pos="5760"/>
        </w:tabs>
        <w:rPr>
          <w:sz w:val="32"/>
          <w:szCs w:val="28"/>
        </w:rPr>
      </w:pPr>
    </w:p>
    <w:p w:rsidR="0055346F" w:rsidRDefault="0055346F" w:rsidP="00CF2196">
      <w:pPr>
        <w:tabs>
          <w:tab w:val="left" w:pos="3600"/>
          <w:tab w:val="left" w:pos="5760"/>
        </w:tabs>
        <w:rPr>
          <w:sz w:val="32"/>
          <w:szCs w:val="28"/>
        </w:rPr>
      </w:pPr>
      <w:r w:rsidRPr="00821CF1">
        <w:rPr>
          <w:b/>
          <w:sz w:val="32"/>
          <w:szCs w:val="28"/>
        </w:rPr>
        <w:t>**</w:t>
      </w:r>
      <w:r w:rsidRPr="001B2EC9">
        <w:rPr>
          <w:sz w:val="32"/>
          <w:szCs w:val="28"/>
        </w:rPr>
        <w:t xml:space="preserve"> Budget Workshop</w:t>
      </w:r>
      <w:r>
        <w:rPr>
          <w:sz w:val="32"/>
          <w:szCs w:val="28"/>
        </w:rPr>
        <w:t>s</w:t>
      </w:r>
      <w:r w:rsidR="00136F1E">
        <w:rPr>
          <w:sz w:val="32"/>
          <w:szCs w:val="28"/>
        </w:rPr>
        <w:t xml:space="preserve"> – </w:t>
      </w:r>
      <w:r w:rsidR="00136F1E" w:rsidRPr="00136F1E">
        <w:rPr>
          <w:i/>
          <w:sz w:val="32"/>
          <w:szCs w:val="28"/>
        </w:rPr>
        <w:t>March 18</w:t>
      </w:r>
      <w:r w:rsidR="00136F1E" w:rsidRPr="00136F1E">
        <w:rPr>
          <w:i/>
          <w:sz w:val="32"/>
          <w:szCs w:val="28"/>
          <w:vertAlign w:val="superscript"/>
        </w:rPr>
        <w:t>th</w:t>
      </w:r>
      <w:r w:rsidR="00136F1E" w:rsidRPr="00136F1E">
        <w:rPr>
          <w:i/>
          <w:sz w:val="32"/>
          <w:szCs w:val="28"/>
        </w:rPr>
        <w:t>, April 15</w:t>
      </w:r>
      <w:r w:rsidR="00136F1E" w:rsidRPr="00136F1E">
        <w:rPr>
          <w:i/>
          <w:sz w:val="32"/>
          <w:szCs w:val="28"/>
          <w:vertAlign w:val="superscript"/>
        </w:rPr>
        <w:t>th</w:t>
      </w:r>
      <w:r w:rsidR="00136F1E" w:rsidRPr="00136F1E">
        <w:rPr>
          <w:i/>
          <w:sz w:val="32"/>
          <w:szCs w:val="28"/>
        </w:rPr>
        <w:t>, and May 20</w:t>
      </w:r>
      <w:r w:rsidR="00136F1E" w:rsidRPr="00136F1E">
        <w:rPr>
          <w:i/>
          <w:sz w:val="32"/>
          <w:szCs w:val="28"/>
          <w:vertAlign w:val="superscript"/>
        </w:rPr>
        <w:t>th</w:t>
      </w:r>
      <w:r w:rsidR="00136F1E">
        <w:rPr>
          <w:sz w:val="32"/>
          <w:szCs w:val="28"/>
        </w:rPr>
        <w:t xml:space="preserve"> </w:t>
      </w:r>
    </w:p>
    <w:p w:rsidR="00136F1E" w:rsidRDefault="00136F1E" w:rsidP="00CF2196">
      <w:pPr>
        <w:tabs>
          <w:tab w:val="left" w:pos="3600"/>
          <w:tab w:val="left" w:pos="5760"/>
        </w:tabs>
        <w:rPr>
          <w:sz w:val="32"/>
          <w:szCs w:val="28"/>
        </w:rPr>
      </w:pPr>
    </w:p>
    <w:p w:rsidR="00136F1E" w:rsidRDefault="0055346F" w:rsidP="0055346F">
      <w:pPr>
        <w:tabs>
          <w:tab w:val="left" w:pos="3600"/>
          <w:tab w:val="left" w:pos="5760"/>
        </w:tabs>
        <w:rPr>
          <w:sz w:val="32"/>
          <w:szCs w:val="28"/>
        </w:rPr>
      </w:pPr>
      <w:r w:rsidRPr="00821CF1">
        <w:rPr>
          <w:b/>
          <w:sz w:val="32"/>
          <w:szCs w:val="28"/>
        </w:rPr>
        <w:t>^</w:t>
      </w:r>
      <w:r w:rsidRPr="001B2EC9">
        <w:rPr>
          <w:sz w:val="32"/>
          <w:szCs w:val="28"/>
        </w:rPr>
        <w:t xml:space="preserve"> </w:t>
      </w:r>
      <w:r>
        <w:rPr>
          <w:sz w:val="32"/>
          <w:szCs w:val="28"/>
        </w:rPr>
        <w:t xml:space="preserve">  </w:t>
      </w:r>
      <w:r w:rsidR="00B63B87">
        <w:rPr>
          <w:sz w:val="32"/>
          <w:szCs w:val="28"/>
        </w:rPr>
        <w:t>Meeting moved for holiday or special event</w:t>
      </w:r>
      <w:r w:rsidR="00136F1E">
        <w:rPr>
          <w:sz w:val="32"/>
          <w:szCs w:val="28"/>
        </w:rPr>
        <w:t xml:space="preserve"> – </w:t>
      </w:r>
    </w:p>
    <w:p w:rsidR="0055346F" w:rsidRPr="00136F1E" w:rsidRDefault="00136F1E" w:rsidP="0055346F">
      <w:pPr>
        <w:tabs>
          <w:tab w:val="left" w:pos="3600"/>
          <w:tab w:val="left" w:pos="5760"/>
        </w:tabs>
        <w:rPr>
          <w:i/>
          <w:sz w:val="32"/>
          <w:szCs w:val="28"/>
        </w:rPr>
      </w:pPr>
      <w:r>
        <w:rPr>
          <w:sz w:val="32"/>
          <w:szCs w:val="28"/>
        </w:rPr>
        <w:tab/>
      </w:r>
      <w:r w:rsidRPr="00136F1E">
        <w:rPr>
          <w:i/>
          <w:sz w:val="32"/>
          <w:szCs w:val="28"/>
        </w:rPr>
        <w:t xml:space="preserve">January Work Session moved to </w:t>
      </w:r>
      <w:r>
        <w:rPr>
          <w:i/>
          <w:sz w:val="32"/>
          <w:szCs w:val="28"/>
        </w:rPr>
        <w:t xml:space="preserve">January </w:t>
      </w:r>
      <w:r w:rsidRPr="00136F1E">
        <w:rPr>
          <w:i/>
          <w:sz w:val="32"/>
          <w:szCs w:val="28"/>
        </w:rPr>
        <w:t>16</w:t>
      </w:r>
      <w:r w:rsidRPr="00136F1E">
        <w:rPr>
          <w:i/>
          <w:sz w:val="32"/>
          <w:szCs w:val="28"/>
          <w:vertAlign w:val="superscript"/>
        </w:rPr>
        <w:t>th</w:t>
      </w:r>
      <w:r w:rsidRPr="00136F1E">
        <w:rPr>
          <w:i/>
          <w:sz w:val="32"/>
          <w:szCs w:val="28"/>
        </w:rPr>
        <w:t xml:space="preserve"> </w:t>
      </w:r>
      <w:r w:rsidR="00821CF1">
        <w:rPr>
          <w:i/>
          <w:sz w:val="32"/>
          <w:szCs w:val="28"/>
        </w:rPr>
        <w:t>due to</w:t>
      </w:r>
      <w:r w:rsidRPr="00136F1E">
        <w:rPr>
          <w:i/>
          <w:sz w:val="32"/>
          <w:szCs w:val="28"/>
        </w:rPr>
        <w:t xml:space="preserve"> MLK Day</w:t>
      </w:r>
    </w:p>
    <w:p w:rsidR="00136F1E" w:rsidRPr="00136F1E" w:rsidRDefault="00136F1E" w:rsidP="0055346F">
      <w:pPr>
        <w:tabs>
          <w:tab w:val="left" w:pos="3600"/>
          <w:tab w:val="left" w:pos="5760"/>
        </w:tabs>
        <w:rPr>
          <w:i/>
          <w:sz w:val="32"/>
          <w:szCs w:val="28"/>
        </w:rPr>
      </w:pPr>
      <w:r w:rsidRPr="00136F1E">
        <w:rPr>
          <w:i/>
          <w:sz w:val="32"/>
          <w:szCs w:val="28"/>
        </w:rPr>
        <w:tab/>
        <w:t>February Work Session moved to February 20</w:t>
      </w:r>
      <w:r w:rsidRPr="00136F1E">
        <w:rPr>
          <w:i/>
          <w:sz w:val="32"/>
          <w:szCs w:val="28"/>
          <w:vertAlign w:val="superscript"/>
        </w:rPr>
        <w:t>th</w:t>
      </w:r>
      <w:r w:rsidRPr="00136F1E">
        <w:rPr>
          <w:i/>
          <w:sz w:val="32"/>
          <w:szCs w:val="28"/>
        </w:rPr>
        <w:t xml:space="preserve"> due to County Retreat</w:t>
      </w:r>
    </w:p>
    <w:p w:rsidR="00136F1E" w:rsidRPr="00136F1E" w:rsidRDefault="00136F1E" w:rsidP="0055346F">
      <w:pPr>
        <w:tabs>
          <w:tab w:val="left" w:pos="3600"/>
          <w:tab w:val="left" w:pos="5760"/>
        </w:tabs>
        <w:rPr>
          <w:i/>
          <w:sz w:val="32"/>
          <w:szCs w:val="28"/>
        </w:rPr>
      </w:pPr>
      <w:r w:rsidRPr="00136F1E">
        <w:rPr>
          <w:i/>
          <w:sz w:val="32"/>
          <w:szCs w:val="28"/>
        </w:rPr>
        <w:tab/>
        <w:t xml:space="preserve">November Leg Meeting moved to </w:t>
      </w:r>
      <w:r>
        <w:rPr>
          <w:i/>
          <w:sz w:val="32"/>
          <w:szCs w:val="28"/>
        </w:rPr>
        <w:t xml:space="preserve">November </w:t>
      </w:r>
      <w:r w:rsidR="00EB2D78">
        <w:rPr>
          <w:i/>
          <w:sz w:val="32"/>
          <w:szCs w:val="28"/>
        </w:rPr>
        <w:t>4</w:t>
      </w:r>
      <w:r w:rsidRPr="00136F1E">
        <w:rPr>
          <w:i/>
          <w:sz w:val="32"/>
          <w:szCs w:val="28"/>
          <w:vertAlign w:val="superscript"/>
        </w:rPr>
        <w:t>th</w:t>
      </w:r>
      <w:r w:rsidRPr="00136F1E">
        <w:rPr>
          <w:i/>
          <w:sz w:val="32"/>
          <w:szCs w:val="28"/>
        </w:rPr>
        <w:t xml:space="preserve"> due to Election Day</w:t>
      </w:r>
    </w:p>
    <w:sectPr w:rsidR="00136F1E" w:rsidRPr="00136F1E" w:rsidSect="00821CF1">
      <w:type w:val="continuous"/>
      <w:pgSz w:w="15840" w:h="24480" w:code="3"/>
      <w:pgMar w:top="720" w:right="720" w:bottom="720" w:left="720" w:header="432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992" w:rsidRDefault="00AA4992" w:rsidP="00AA4992">
      <w:r>
        <w:separator/>
      </w:r>
    </w:p>
  </w:endnote>
  <w:endnote w:type="continuationSeparator" w:id="0">
    <w:p w:rsidR="00AA4992" w:rsidRDefault="00AA4992" w:rsidP="00AA4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882" w:rsidRDefault="002D48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882" w:rsidRDefault="002D48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882" w:rsidRDefault="002D48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992" w:rsidRDefault="00AA4992" w:rsidP="00AA4992">
      <w:r>
        <w:separator/>
      </w:r>
    </w:p>
  </w:footnote>
  <w:footnote w:type="continuationSeparator" w:id="0">
    <w:p w:rsidR="00AA4992" w:rsidRDefault="00AA4992" w:rsidP="00AA4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882" w:rsidRDefault="002D48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D0D" w:rsidRDefault="006C3D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882" w:rsidRDefault="002D48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5761E"/>
    <w:multiLevelType w:val="hybridMultilevel"/>
    <w:tmpl w:val="34A4CDFC"/>
    <w:lvl w:ilvl="0" w:tplc="88606222">
      <w:numFmt w:val="bullet"/>
      <w:lvlText w:val=""/>
      <w:lvlJc w:val="left"/>
      <w:pPr>
        <w:ind w:left="70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47817071"/>
    <w:multiLevelType w:val="hybridMultilevel"/>
    <w:tmpl w:val="766ED140"/>
    <w:lvl w:ilvl="0" w:tplc="04090001">
      <w:start w:val="20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O3sDCwAFKGpko6SsGpxcWZ+XkgBYaGtQA/2EoQLQAAAA=="/>
  </w:docVars>
  <w:rsids>
    <w:rsidRoot w:val="00486EB7"/>
    <w:rsid w:val="00002E7A"/>
    <w:rsid w:val="000158D2"/>
    <w:rsid w:val="00022054"/>
    <w:rsid w:val="00023046"/>
    <w:rsid w:val="0002689A"/>
    <w:rsid w:val="000304A2"/>
    <w:rsid w:val="000361AE"/>
    <w:rsid w:val="00076335"/>
    <w:rsid w:val="00086A38"/>
    <w:rsid w:val="00087191"/>
    <w:rsid w:val="00087FAF"/>
    <w:rsid w:val="000B61B0"/>
    <w:rsid w:val="000B6C51"/>
    <w:rsid w:val="000E69DA"/>
    <w:rsid w:val="000F0EA4"/>
    <w:rsid w:val="0011573C"/>
    <w:rsid w:val="0012754C"/>
    <w:rsid w:val="001308F2"/>
    <w:rsid w:val="00136F1E"/>
    <w:rsid w:val="00146EC9"/>
    <w:rsid w:val="001659F8"/>
    <w:rsid w:val="001674BB"/>
    <w:rsid w:val="00194C34"/>
    <w:rsid w:val="00195DC6"/>
    <w:rsid w:val="001B2EC9"/>
    <w:rsid w:val="001C5010"/>
    <w:rsid w:val="002125F2"/>
    <w:rsid w:val="0021702A"/>
    <w:rsid w:val="002234E1"/>
    <w:rsid w:val="002311DD"/>
    <w:rsid w:val="00232D19"/>
    <w:rsid w:val="00242D63"/>
    <w:rsid w:val="00254BC9"/>
    <w:rsid w:val="002661C9"/>
    <w:rsid w:val="00267B61"/>
    <w:rsid w:val="002700A2"/>
    <w:rsid w:val="00270394"/>
    <w:rsid w:val="00274153"/>
    <w:rsid w:val="00274BF6"/>
    <w:rsid w:val="002909DF"/>
    <w:rsid w:val="00294A5E"/>
    <w:rsid w:val="002B3961"/>
    <w:rsid w:val="002D4882"/>
    <w:rsid w:val="002E29C2"/>
    <w:rsid w:val="002E7B91"/>
    <w:rsid w:val="00313B78"/>
    <w:rsid w:val="003215E5"/>
    <w:rsid w:val="00332B58"/>
    <w:rsid w:val="0033326D"/>
    <w:rsid w:val="00334777"/>
    <w:rsid w:val="00341EAA"/>
    <w:rsid w:val="00380515"/>
    <w:rsid w:val="003C05E6"/>
    <w:rsid w:val="003C1A82"/>
    <w:rsid w:val="003C3928"/>
    <w:rsid w:val="003C39A1"/>
    <w:rsid w:val="003D3040"/>
    <w:rsid w:val="003D7B5B"/>
    <w:rsid w:val="004007BB"/>
    <w:rsid w:val="004115D3"/>
    <w:rsid w:val="004204E3"/>
    <w:rsid w:val="0042530D"/>
    <w:rsid w:val="0043330E"/>
    <w:rsid w:val="0045038E"/>
    <w:rsid w:val="00467417"/>
    <w:rsid w:val="00467805"/>
    <w:rsid w:val="00470542"/>
    <w:rsid w:val="0047063A"/>
    <w:rsid w:val="00486EB7"/>
    <w:rsid w:val="004C3BF1"/>
    <w:rsid w:val="004C44F9"/>
    <w:rsid w:val="004C5C53"/>
    <w:rsid w:val="004C5E76"/>
    <w:rsid w:val="004D792D"/>
    <w:rsid w:val="005000DC"/>
    <w:rsid w:val="00543D95"/>
    <w:rsid w:val="0055346F"/>
    <w:rsid w:val="00554B8B"/>
    <w:rsid w:val="00556772"/>
    <w:rsid w:val="0056737A"/>
    <w:rsid w:val="00567522"/>
    <w:rsid w:val="0057684E"/>
    <w:rsid w:val="00576CD1"/>
    <w:rsid w:val="005914E7"/>
    <w:rsid w:val="005A458C"/>
    <w:rsid w:val="005C4A4C"/>
    <w:rsid w:val="005D0F10"/>
    <w:rsid w:val="005E529D"/>
    <w:rsid w:val="00617309"/>
    <w:rsid w:val="00627616"/>
    <w:rsid w:val="006405A5"/>
    <w:rsid w:val="00652C1D"/>
    <w:rsid w:val="00653D05"/>
    <w:rsid w:val="006704A4"/>
    <w:rsid w:val="00691E5B"/>
    <w:rsid w:val="006C2307"/>
    <w:rsid w:val="006C3D0D"/>
    <w:rsid w:val="006D451F"/>
    <w:rsid w:val="006D58EA"/>
    <w:rsid w:val="006E2EC0"/>
    <w:rsid w:val="006F575B"/>
    <w:rsid w:val="0070292F"/>
    <w:rsid w:val="00710EAB"/>
    <w:rsid w:val="00720C9B"/>
    <w:rsid w:val="00732D24"/>
    <w:rsid w:val="007372D5"/>
    <w:rsid w:val="007414E1"/>
    <w:rsid w:val="00745043"/>
    <w:rsid w:val="00754DA3"/>
    <w:rsid w:val="00755E01"/>
    <w:rsid w:val="00766718"/>
    <w:rsid w:val="00770972"/>
    <w:rsid w:val="007723F8"/>
    <w:rsid w:val="00775364"/>
    <w:rsid w:val="0078330B"/>
    <w:rsid w:val="00784DD5"/>
    <w:rsid w:val="007A657F"/>
    <w:rsid w:val="007B1150"/>
    <w:rsid w:val="007B5A9F"/>
    <w:rsid w:val="007D2C5A"/>
    <w:rsid w:val="007E5BB7"/>
    <w:rsid w:val="007E69EC"/>
    <w:rsid w:val="007F419C"/>
    <w:rsid w:val="007F4372"/>
    <w:rsid w:val="00821CF1"/>
    <w:rsid w:val="008225DB"/>
    <w:rsid w:val="0082289F"/>
    <w:rsid w:val="0082683C"/>
    <w:rsid w:val="0084489E"/>
    <w:rsid w:val="0084575E"/>
    <w:rsid w:val="008536DE"/>
    <w:rsid w:val="00866F63"/>
    <w:rsid w:val="008836EC"/>
    <w:rsid w:val="0089093D"/>
    <w:rsid w:val="00892925"/>
    <w:rsid w:val="008A7140"/>
    <w:rsid w:val="008B4BD8"/>
    <w:rsid w:val="008D2CF7"/>
    <w:rsid w:val="008E67D0"/>
    <w:rsid w:val="008E7377"/>
    <w:rsid w:val="008F4F18"/>
    <w:rsid w:val="00901743"/>
    <w:rsid w:val="0092169F"/>
    <w:rsid w:val="00937130"/>
    <w:rsid w:val="0094090D"/>
    <w:rsid w:val="00946584"/>
    <w:rsid w:val="00947CC3"/>
    <w:rsid w:val="00947F04"/>
    <w:rsid w:val="00961897"/>
    <w:rsid w:val="00962260"/>
    <w:rsid w:val="00970C96"/>
    <w:rsid w:val="00981DFE"/>
    <w:rsid w:val="009A6022"/>
    <w:rsid w:val="009A6536"/>
    <w:rsid w:val="009C11FB"/>
    <w:rsid w:val="009C300F"/>
    <w:rsid w:val="009C3F8A"/>
    <w:rsid w:val="009F4ED2"/>
    <w:rsid w:val="009F6720"/>
    <w:rsid w:val="00A00D18"/>
    <w:rsid w:val="00A20BC0"/>
    <w:rsid w:val="00A222A5"/>
    <w:rsid w:val="00A30C55"/>
    <w:rsid w:val="00A67480"/>
    <w:rsid w:val="00A67E58"/>
    <w:rsid w:val="00A82314"/>
    <w:rsid w:val="00A85B67"/>
    <w:rsid w:val="00A86615"/>
    <w:rsid w:val="00AA364A"/>
    <w:rsid w:val="00AA4992"/>
    <w:rsid w:val="00AA7A7F"/>
    <w:rsid w:val="00AB523B"/>
    <w:rsid w:val="00AB7203"/>
    <w:rsid w:val="00AB7247"/>
    <w:rsid w:val="00AB7434"/>
    <w:rsid w:val="00AC5C14"/>
    <w:rsid w:val="00AC6B05"/>
    <w:rsid w:val="00AE545C"/>
    <w:rsid w:val="00AE7E0B"/>
    <w:rsid w:val="00B14883"/>
    <w:rsid w:val="00B22023"/>
    <w:rsid w:val="00B24639"/>
    <w:rsid w:val="00B51483"/>
    <w:rsid w:val="00B55A6D"/>
    <w:rsid w:val="00B6050E"/>
    <w:rsid w:val="00B61994"/>
    <w:rsid w:val="00B62CB6"/>
    <w:rsid w:val="00B63B87"/>
    <w:rsid w:val="00B759E0"/>
    <w:rsid w:val="00B87B10"/>
    <w:rsid w:val="00BA556F"/>
    <w:rsid w:val="00BA6AD5"/>
    <w:rsid w:val="00BB1FA5"/>
    <w:rsid w:val="00BD7DCC"/>
    <w:rsid w:val="00BF0650"/>
    <w:rsid w:val="00BF19DC"/>
    <w:rsid w:val="00C0271D"/>
    <w:rsid w:val="00C035AA"/>
    <w:rsid w:val="00C17481"/>
    <w:rsid w:val="00C35E2D"/>
    <w:rsid w:val="00C515CF"/>
    <w:rsid w:val="00C6469C"/>
    <w:rsid w:val="00C82877"/>
    <w:rsid w:val="00C92187"/>
    <w:rsid w:val="00CA578A"/>
    <w:rsid w:val="00CB393E"/>
    <w:rsid w:val="00CC6788"/>
    <w:rsid w:val="00CE6C4F"/>
    <w:rsid w:val="00CE6D6F"/>
    <w:rsid w:val="00CF2196"/>
    <w:rsid w:val="00D14AE6"/>
    <w:rsid w:val="00D150AD"/>
    <w:rsid w:val="00D16AB5"/>
    <w:rsid w:val="00D202BD"/>
    <w:rsid w:val="00D23C0F"/>
    <w:rsid w:val="00D409C0"/>
    <w:rsid w:val="00D4476A"/>
    <w:rsid w:val="00D56197"/>
    <w:rsid w:val="00D6524D"/>
    <w:rsid w:val="00D80DC3"/>
    <w:rsid w:val="00D95537"/>
    <w:rsid w:val="00DA1569"/>
    <w:rsid w:val="00DA30E5"/>
    <w:rsid w:val="00DA462C"/>
    <w:rsid w:val="00DA7096"/>
    <w:rsid w:val="00DC4107"/>
    <w:rsid w:val="00DF2560"/>
    <w:rsid w:val="00DF40AA"/>
    <w:rsid w:val="00E07D8E"/>
    <w:rsid w:val="00E164D3"/>
    <w:rsid w:val="00E22E1D"/>
    <w:rsid w:val="00E37F08"/>
    <w:rsid w:val="00E5421F"/>
    <w:rsid w:val="00E65262"/>
    <w:rsid w:val="00E71BF5"/>
    <w:rsid w:val="00E82DE8"/>
    <w:rsid w:val="00E90260"/>
    <w:rsid w:val="00E917C5"/>
    <w:rsid w:val="00E97D87"/>
    <w:rsid w:val="00EA3CC7"/>
    <w:rsid w:val="00EA7CAF"/>
    <w:rsid w:val="00EB2D78"/>
    <w:rsid w:val="00ED23C1"/>
    <w:rsid w:val="00ED64A2"/>
    <w:rsid w:val="00F14AD6"/>
    <w:rsid w:val="00F20D62"/>
    <w:rsid w:val="00F20E03"/>
    <w:rsid w:val="00F60244"/>
    <w:rsid w:val="00F81DDB"/>
    <w:rsid w:val="00F92564"/>
    <w:rsid w:val="00FA0BBE"/>
    <w:rsid w:val="00FC5D81"/>
    <w:rsid w:val="00FD2365"/>
    <w:rsid w:val="00FD3CBC"/>
    <w:rsid w:val="00FE3BD2"/>
    <w:rsid w:val="00FF1312"/>
    <w:rsid w:val="00FF5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ity"/>
  <w:shapeDefaults>
    <o:shapedefaults v:ext="edit" spidmax="22530"/>
    <o:shapelayout v:ext="edit">
      <o:idmap v:ext="edit" data="1"/>
    </o:shapelayout>
  </w:shapeDefaults>
  <w:decimalSymbol w:val="."/>
  <w:listSeparator w:val=","/>
  <w15:docId w15:val="{42E3F597-96F5-4E41-90AC-7BFB61E5C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86EB7"/>
    <w:rPr>
      <w:color w:val="0000FF"/>
      <w:u w:val="single"/>
    </w:rPr>
  </w:style>
  <w:style w:type="table" w:styleId="TableGrid">
    <w:name w:val="Table Grid"/>
    <w:basedOn w:val="TableNormal"/>
    <w:rsid w:val="00294A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618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618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2560"/>
    <w:pPr>
      <w:ind w:left="720"/>
      <w:contextualSpacing/>
    </w:pPr>
  </w:style>
  <w:style w:type="paragraph" w:styleId="Header">
    <w:name w:val="header"/>
    <w:basedOn w:val="Normal"/>
    <w:link w:val="HeaderChar"/>
    <w:rsid w:val="00AA49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499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A49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49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tyofcreedmoor.or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ityofcreedmoor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04C7F-429C-4F14-8D02-9DCA5159B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12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6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10</cp:revision>
  <cp:lastPrinted>2023-12-04T21:26:00Z</cp:lastPrinted>
  <dcterms:created xsi:type="dcterms:W3CDTF">2023-10-18T18:57:00Z</dcterms:created>
  <dcterms:modified xsi:type="dcterms:W3CDTF">2023-12-04T21:26:00Z</dcterms:modified>
</cp:coreProperties>
</file>